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DDEF3F" w14:textId="79193E14" w:rsidR="00612CC2" w:rsidRDefault="00612CC2">
      <w:r>
        <w:t>#Hi, I’m Subhan Raj, a CSE Student from Lucknow, India.</w:t>
      </w:r>
    </w:p>
    <w:p w14:paraId="35256F57" w14:textId="4909E238" w:rsidR="00612CC2" w:rsidRDefault="00612CC2">
      <w:r>
        <w:t>##If you have found this repository, I’m glad that you are here.</w:t>
      </w:r>
    </w:p>
    <w:p w14:paraId="2E796097" w14:textId="5DDD9AC0" w:rsidR="00612CC2" w:rsidRDefault="00612CC2">
      <w:r>
        <w:t>*This repo contains my Projects and practice code of various languages which I have learned during my Graduation in engineering.*</w:t>
      </w:r>
    </w:p>
    <w:p w14:paraId="52CCDC72" w14:textId="5CD3A546" w:rsidR="00612CC2" w:rsidRDefault="00612CC2">
      <w:r>
        <w:t>*You can feel free to fork it, suggest changes and browse code.*</w:t>
      </w:r>
    </w:p>
    <w:p w14:paraId="58D0F2CE" w14:textId="3EACF559" w:rsidR="00296E5B" w:rsidRDefault="00612CC2">
      <w:r>
        <w:t>*Suggestions are always welcome*</w:t>
      </w:r>
      <w:r w:rsidR="00347F2C">
        <w:t xml:space="preserve"> </w:t>
      </w:r>
    </w:p>
    <w:sectPr w:rsidR="00296E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bUwtjSwMDI0MTJX0lEKTi0uzszPAykwqgUAK+sERywAAAA="/>
  </w:docVars>
  <w:rsids>
    <w:rsidRoot w:val="00347F2C"/>
    <w:rsid w:val="00296E5B"/>
    <w:rsid w:val="00347F2C"/>
    <w:rsid w:val="00612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FE015"/>
  <w15:chartTrackingRefBased/>
  <w15:docId w15:val="{DACF74A3-730A-49A6-8406-61851204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2</Words>
  <Characters>298</Characters>
  <Application>Microsoft Office Word</Application>
  <DocSecurity>0</DocSecurity>
  <Lines>2</Lines>
  <Paragraphs>1</Paragraphs>
  <ScaleCrop>false</ScaleCrop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n Raj</dc:creator>
  <cp:keywords/>
  <dc:description/>
  <cp:lastModifiedBy>Subhan Raj</cp:lastModifiedBy>
  <cp:revision>2</cp:revision>
  <dcterms:created xsi:type="dcterms:W3CDTF">2020-11-10T04:23:00Z</dcterms:created>
  <dcterms:modified xsi:type="dcterms:W3CDTF">2020-11-10T08:01:00Z</dcterms:modified>
</cp:coreProperties>
</file>